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D13AD4" w14:textId="77777777" w:rsidR="00AE755D" w:rsidRPr="00243A67" w:rsidRDefault="00243A67" w:rsidP="00FA3B0B">
      <w:pPr>
        <w:spacing w:line="360" w:lineRule="auto"/>
        <w:jc w:val="both"/>
        <w:rPr>
          <w:rFonts w:ascii="Times New Roman" w:hAnsi="Times New Roman" w:cs="Times New Roman"/>
          <w:b/>
          <w:sz w:val="24"/>
          <w:u w:val="single"/>
          <w:lang w:val="sq-AL"/>
        </w:rPr>
      </w:pPr>
      <w:bookmarkStart w:id="0" w:name="_GoBack"/>
      <w:bookmarkEnd w:id="0"/>
      <w:r w:rsidRPr="00243A67">
        <w:rPr>
          <w:rFonts w:ascii="Times New Roman" w:hAnsi="Times New Roman" w:cs="Times New Roman"/>
          <w:b/>
          <w:sz w:val="24"/>
          <w:u w:val="single"/>
          <w:lang w:val="sq-AL"/>
        </w:rPr>
        <w:t>SYLLABUSI PËR UDHËHEQJA E BIZNESI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10"/>
        <w:gridCol w:w="2146"/>
        <w:gridCol w:w="2147"/>
        <w:gridCol w:w="2147"/>
      </w:tblGrid>
      <w:tr w:rsidR="00FA3B0B" w14:paraId="3A31DBC4" w14:textId="77777777" w:rsidTr="006A34BC">
        <w:trPr>
          <w:trHeight w:val="20"/>
        </w:trPr>
        <w:tc>
          <w:tcPr>
            <w:tcW w:w="9350" w:type="dxa"/>
            <w:gridSpan w:val="4"/>
            <w:shd w:val="clear" w:color="auto" w:fill="BDD6EE" w:themeFill="accent1" w:themeFillTint="66"/>
          </w:tcPr>
          <w:p w14:paraId="40CAABE9" w14:textId="77777777" w:rsidR="00FA3B0B" w:rsidRPr="00C10F09" w:rsidRDefault="00FA3B0B" w:rsidP="006A34B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T</w:t>
            </w:r>
            <w:r w:rsidR="00A424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ë</w:t>
            </w: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 xml:space="preserve"> dh</w:t>
            </w:r>
            <w:r w:rsidR="00A424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ë</w:t>
            </w: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nat Bazike p</w:t>
            </w:r>
            <w:r w:rsidR="00A424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ë</w:t>
            </w: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r l</w:t>
            </w:r>
            <w:r w:rsidR="00A424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ë</w:t>
            </w: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nd</w:t>
            </w:r>
            <w:r w:rsidR="00A424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ë</w:t>
            </w: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n</w:t>
            </w:r>
          </w:p>
        </w:tc>
      </w:tr>
      <w:tr w:rsidR="00FA3B0B" w14:paraId="6E5F4822" w14:textId="77777777" w:rsidTr="00995C9E">
        <w:trPr>
          <w:trHeight w:val="20"/>
        </w:trPr>
        <w:tc>
          <w:tcPr>
            <w:tcW w:w="2910" w:type="dxa"/>
          </w:tcPr>
          <w:p w14:paraId="25C8CB0B" w14:textId="77777777" w:rsidR="00FA3B0B" w:rsidRPr="00C10F09" w:rsidRDefault="00FA3B0B" w:rsidP="006A34B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Nj</w:t>
            </w:r>
            <w:r w:rsidR="00A424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ë</w:t>
            </w: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sia Akademike</w:t>
            </w:r>
            <w:r w:rsidR="006A34BC">
              <w:rPr>
                <w:rFonts w:ascii="Times New Roman" w:hAnsi="Times New Roman" w:cs="Times New Roman"/>
                <w:b/>
                <w:sz w:val="24"/>
                <w:lang w:val="sq-AL"/>
              </w:rPr>
              <w:t>:</w:t>
            </w:r>
          </w:p>
        </w:tc>
        <w:tc>
          <w:tcPr>
            <w:tcW w:w="6440" w:type="dxa"/>
            <w:gridSpan w:val="3"/>
          </w:tcPr>
          <w:p w14:paraId="23221A7F" w14:textId="77777777" w:rsidR="00FA3B0B" w:rsidRDefault="00FA3B0B" w:rsidP="006A34BC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Fakulteti Ekonomik</w:t>
            </w:r>
          </w:p>
        </w:tc>
      </w:tr>
      <w:tr w:rsidR="00FA3B0B" w14:paraId="5D99AF72" w14:textId="77777777" w:rsidTr="00995C9E">
        <w:trPr>
          <w:trHeight w:val="20"/>
        </w:trPr>
        <w:tc>
          <w:tcPr>
            <w:tcW w:w="2910" w:type="dxa"/>
          </w:tcPr>
          <w:p w14:paraId="585F43ED" w14:textId="77777777" w:rsidR="00FA3B0B" w:rsidRPr="00C10F09" w:rsidRDefault="00FA3B0B" w:rsidP="006A34B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Titulli i l</w:t>
            </w:r>
            <w:r w:rsidR="00A424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ë</w:t>
            </w: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nd</w:t>
            </w:r>
            <w:r w:rsidR="00A424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ë</w:t>
            </w: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s</w:t>
            </w:r>
            <w:r w:rsidR="006A34BC">
              <w:rPr>
                <w:rFonts w:ascii="Times New Roman" w:hAnsi="Times New Roman" w:cs="Times New Roman"/>
                <w:b/>
                <w:sz w:val="24"/>
                <w:lang w:val="sq-AL"/>
              </w:rPr>
              <w:t>:</w:t>
            </w:r>
          </w:p>
        </w:tc>
        <w:tc>
          <w:tcPr>
            <w:tcW w:w="6440" w:type="dxa"/>
            <w:gridSpan w:val="3"/>
          </w:tcPr>
          <w:p w14:paraId="59BDB370" w14:textId="77777777" w:rsidR="00FA3B0B" w:rsidRPr="007D0013" w:rsidRDefault="00243A67" w:rsidP="00243A67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Udhëheqja e Biznesit</w:t>
            </w:r>
          </w:p>
        </w:tc>
      </w:tr>
      <w:tr w:rsidR="00FA3B0B" w14:paraId="4970C341" w14:textId="77777777" w:rsidTr="00995C9E">
        <w:trPr>
          <w:trHeight w:val="20"/>
        </w:trPr>
        <w:tc>
          <w:tcPr>
            <w:tcW w:w="2910" w:type="dxa"/>
          </w:tcPr>
          <w:p w14:paraId="6BEC877F" w14:textId="77777777" w:rsidR="00FA3B0B" w:rsidRPr="00C10F09" w:rsidRDefault="00FA3B0B" w:rsidP="006A34B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Niveli</w:t>
            </w:r>
            <w:r w:rsidR="006A34BC">
              <w:rPr>
                <w:rFonts w:ascii="Times New Roman" w:hAnsi="Times New Roman" w:cs="Times New Roman"/>
                <w:b/>
                <w:sz w:val="24"/>
                <w:lang w:val="sq-AL"/>
              </w:rPr>
              <w:t>:</w:t>
            </w:r>
          </w:p>
        </w:tc>
        <w:tc>
          <w:tcPr>
            <w:tcW w:w="6440" w:type="dxa"/>
            <w:gridSpan w:val="3"/>
          </w:tcPr>
          <w:p w14:paraId="6C17003B" w14:textId="77777777" w:rsidR="00FA3B0B" w:rsidRDefault="00FA3B0B" w:rsidP="006A34BC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Bachelor</w:t>
            </w:r>
          </w:p>
        </w:tc>
      </w:tr>
      <w:tr w:rsidR="00FA3B0B" w14:paraId="3A62FC86" w14:textId="77777777" w:rsidTr="00995C9E">
        <w:trPr>
          <w:trHeight w:val="20"/>
        </w:trPr>
        <w:tc>
          <w:tcPr>
            <w:tcW w:w="2910" w:type="dxa"/>
          </w:tcPr>
          <w:p w14:paraId="05FF7D24" w14:textId="77777777" w:rsidR="00FA3B0B" w:rsidRPr="00C10F09" w:rsidRDefault="00FA3B0B" w:rsidP="006A34B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Statusi i l</w:t>
            </w:r>
            <w:r w:rsidR="00A424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ë</w:t>
            </w: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nd</w:t>
            </w:r>
            <w:r w:rsidR="00A424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ë</w:t>
            </w: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s</w:t>
            </w:r>
            <w:r w:rsidR="006A34BC">
              <w:rPr>
                <w:rFonts w:ascii="Times New Roman" w:hAnsi="Times New Roman" w:cs="Times New Roman"/>
                <w:b/>
                <w:sz w:val="24"/>
                <w:lang w:val="sq-AL"/>
              </w:rPr>
              <w:t>:</w:t>
            </w:r>
          </w:p>
        </w:tc>
        <w:tc>
          <w:tcPr>
            <w:tcW w:w="6440" w:type="dxa"/>
            <w:gridSpan w:val="3"/>
          </w:tcPr>
          <w:p w14:paraId="35709077" w14:textId="77777777" w:rsidR="00FA3B0B" w:rsidRDefault="0061182A" w:rsidP="006A34BC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Zgjedhore</w:t>
            </w:r>
          </w:p>
        </w:tc>
      </w:tr>
      <w:tr w:rsidR="00FA3B0B" w14:paraId="7515A00F" w14:textId="77777777" w:rsidTr="00995C9E">
        <w:trPr>
          <w:trHeight w:val="20"/>
        </w:trPr>
        <w:tc>
          <w:tcPr>
            <w:tcW w:w="2910" w:type="dxa"/>
          </w:tcPr>
          <w:p w14:paraId="027E6B9D" w14:textId="77777777" w:rsidR="00FA3B0B" w:rsidRPr="00C10F09" w:rsidRDefault="00FA3B0B" w:rsidP="006A34B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 xml:space="preserve">Viti i </w:t>
            </w:r>
            <w:r w:rsidR="00A424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studimit</w:t>
            </w:r>
            <w:r w:rsidR="006A34BC">
              <w:rPr>
                <w:rFonts w:ascii="Times New Roman" w:hAnsi="Times New Roman" w:cs="Times New Roman"/>
                <w:b/>
                <w:sz w:val="24"/>
                <w:lang w:val="sq-AL"/>
              </w:rPr>
              <w:t>:</w:t>
            </w:r>
          </w:p>
        </w:tc>
        <w:tc>
          <w:tcPr>
            <w:tcW w:w="6440" w:type="dxa"/>
            <w:gridSpan w:val="3"/>
          </w:tcPr>
          <w:p w14:paraId="46F30BB9" w14:textId="77777777" w:rsidR="00FA3B0B" w:rsidRDefault="00FA3B0B" w:rsidP="006A34BC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Viti i par</w:t>
            </w:r>
            <w:r w:rsidR="00A4240B"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="007D0013">
              <w:rPr>
                <w:rFonts w:ascii="Times New Roman" w:hAnsi="Times New Roman" w:cs="Times New Roman"/>
                <w:sz w:val="24"/>
                <w:lang w:val="sq-AL"/>
              </w:rPr>
              <w:t xml:space="preserve"> – Semestri i dyt</w:t>
            </w:r>
            <w:r w:rsidR="000E0898"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</w:p>
        </w:tc>
      </w:tr>
      <w:tr w:rsidR="00FA3B0B" w14:paraId="10C60830" w14:textId="77777777" w:rsidTr="00995C9E">
        <w:trPr>
          <w:trHeight w:val="20"/>
        </w:trPr>
        <w:tc>
          <w:tcPr>
            <w:tcW w:w="2910" w:type="dxa"/>
          </w:tcPr>
          <w:p w14:paraId="59AA46D9" w14:textId="77777777" w:rsidR="00FA3B0B" w:rsidRPr="00C10F09" w:rsidRDefault="00FA3B0B" w:rsidP="006A34B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Numri i or</w:t>
            </w:r>
            <w:r w:rsidR="00A424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ë</w:t>
            </w: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ve p</w:t>
            </w:r>
            <w:r w:rsidR="00A424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ë</w:t>
            </w: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r jav</w:t>
            </w:r>
            <w:r w:rsidR="00A424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ë</w:t>
            </w:r>
            <w:r w:rsidR="006A34BC">
              <w:rPr>
                <w:rFonts w:ascii="Times New Roman" w:hAnsi="Times New Roman" w:cs="Times New Roman"/>
                <w:b/>
                <w:sz w:val="24"/>
                <w:lang w:val="sq-AL"/>
              </w:rPr>
              <w:t>:</w:t>
            </w:r>
          </w:p>
        </w:tc>
        <w:tc>
          <w:tcPr>
            <w:tcW w:w="6440" w:type="dxa"/>
            <w:gridSpan w:val="3"/>
          </w:tcPr>
          <w:p w14:paraId="746CE625" w14:textId="77777777" w:rsidR="00FA3B0B" w:rsidRDefault="00CB13AB" w:rsidP="006A34BC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2+0</w:t>
            </w:r>
          </w:p>
        </w:tc>
      </w:tr>
      <w:tr w:rsidR="00FA3B0B" w14:paraId="292B785C" w14:textId="77777777" w:rsidTr="00995C9E">
        <w:trPr>
          <w:trHeight w:val="20"/>
        </w:trPr>
        <w:tc>
          <w:tcPr>
            <w:tcW w:w="2910" w:type="dxa"/>
          </w:tcPr>
          <w:p w14:paraId="1834DEE6" w14:textId="77777777" w:rsidR="00FA3B0B" w:rsidRPr="00C10F09" w:rsidRDefault="00FA3B0B" w:rsidP="006A34B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ECTS kredit</w:t>
            </w:r>
            <w:r w:rsidR="00A424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ë</w:t>
            </w:r>
            <w:r w:rsidR="006A34BC">
              <w:rPr>
                <w:rFonts w:ascii="Times New Roman" w:hAnsi="Times New Roman" w:cs="Times New Roman"/>
                <w:b/>
                <w:sz w:val="24"/>
                <w:lang w:val="sq-AL"/>
              </w:rPr>
              <w:t>:</w:t>
            </w:r>
          </w:p>
        </w:tc>
        <w:tc>
          <w:tcPr>
            <w:tcW w:w="6440" w:type="dxa"/>
            <w:gridSpan w:val="3"/>
          </w:tcPr>
          <w:p w14:paraId="3F57DFA4" w14:textId="77777777" w:rsidR="00FA3B0B" w:rsidRDefault="00CB13AB" w:rsidP="006A34BC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4</w:t>
            </w:r>
          </w:p>
        </w:tc>
      </w:tr>
      <w:tr w:rsidR="00FA3B0B" w14:paraId="1DA43B30" w14:textId="77777777" w:rsidTr="00995C9E">
        <w:trPr>
          <w:trHeight w:val="20"/>
        </w:trPr>
        <w:tc>
          <w:tcPr>
            <w:tcW w:w="2910" w:type="dxa"/>
          </w:tcPr>
          <w:p w14:paraId="03B53CD7" w14:textId="77777777" w:rsidR="00FA3B0B" w:rsidRPr="00C10F09" w:rsidRDefault="00FA3B0B" w:rsidP="006A34B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Koha/Lokacioni</w:t>
            </w:r>
            <w:r w:rsidR="006A34BC">
              <w:rPr>
                <w:rFonts w:ascii="Times New Roman" w:hAnsi="Times New Roman" w:cs="Times New Roman"/>
                <w:b/>
                <w:sz w:val="24"/>
                <w:lang w:val="sq-AL"/>
              </w:rPr>
              <w:t>:</w:t>
            </w:r>
          </w:p>
        </w:tc>
        <w:tc>
          <w:tcPr>
            <w:tcW w:w="6440" w:type="dxa"/>
            <w:gridSpan w:val="3"/>
          </w:tcPr>
          <w:p w14:paraId="5AEBA84B" w14:textId="77777777" w:rsidR="00FA3B0B" w:rsidRDefault="00FA3B0B" w:rsidP="006A34BC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Fakulteti Ekonomik, Universiteti i Prishtin</w:t>
            </w:r>
            <w:r w:rsidR="00A4240B"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s “Hasan Prishtina”</w:t>
            </w:r>
          </w:p>
        </w:tc>
      </w:tr>
      <w:tr w:rsidR="00FA3B0B" w14:paraId="1E968312" w14:textId="77777777" w:rsidTr="00995C9E">
        <w:trPr>
          <w:trHeight w:val="20"/>
        </w:trPr>
        <w:tc>
          <w:tcPr>
            <w:tcW w:w="2910" w:type="dxa"/>
          </w:tcPr>
          <w:p w14:paraId="407F502B" w14:textId="77777777" w:rsidR="00FA3B0B" w:rsidRPr="00C10F09" w:rsidRDefault="00A4240B" w:rsidP="006A34B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Mësimdhënësi</w:t>
            </w:r>
            <w:r w:rsidR="00FA3B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 xml:space="preserve"> i l</w:t>
            </w: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ë</w:t>
            </w:r>
            <w:r w:rsidR="00FA3B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nd</w:t>
            </w: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ë</w:t>
            </w:r>
            <w:r w:rsidR="00FA3B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s</w:t>
            </w:r>
            <w:r w:rsidR="006A34BC">
              <w:rPr>
                <w:rFonts w:ascii="Times New Roman" w:hAnsi="Times New Roman" w:cs="Times New Roman"/>
                <w:b/>
                <w:sz w:val="24"/>
                <w:lang w:val="sq-AL"/>
              </w:rPr>
              <w:t>:</w:t>
            </w:r>
          </w:p>
        </w:tc>
        <w:tc>
          <w:tcPr>
            <w:tcW w:w="6440" w:type="dxa"/>
            <w:gridSpan w:val="3"/>
          </w:tcPr>
          <w:p w14:paraId="6F335025" w14:textId="25B90FC1" w:rsidR="00FA3B0B" w:rsidRDefault="00DD07A9" w:rsidP="00CB13AB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Ass. Dr. Lura Rexhepi</w:t>
            </w:r>
          </w:p>
        </w:tc>
      </w:tr>
      <w:tr w:rsidR="00562CD6" w14:paraId="5235D535" w14:textId="77777777" w:rsidTr="00995C9E">
        <w:trPr>
          <w:trHeight w:val="20"/>
        </w:trPr>
        <w:tc>
          <w:tcPr>
            <w:tcW w:w="2910" w:type="dxa"/>
          </w:tcPr>
          <w:p w14:paraId="0F2F051C" w14:textId="77777777" w:rsidR="00562CD6" w:rsidRPr="00C10F09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Detajet kontaktuese të mësimdhënësit</w:t>
            </w:r>
            <w:r>
              <w:rPr>
                <w:rFonts w:ascii="Times New Roman" w:hAnsi="Times New Roman" w:cs="Times New Roman"/>
                <w:b/>
                <w:sz w:val="24"/>
                <w:lang w:val="sq-AL"/>
              </w:rPr>
              <w:t>:</w:t>
            </w:r>
          </w:p>
        </w:tc>
        <w:tc>
          <w:tcPr>
            <w:tcW w:w="6440" w:type="dxa"/>
            <w:gridSpan w:val="3"/>
          </w:tcPr>
          <w:p w14:paraId="19E3C629" w14:textId="192B5A63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>Lura.rexhepi@uni-pr.edu</w:t>
            </w:r>
          </w:p>
        </w:tc>
      </w:tr>
      <w:tr w:rsidR="00562CD6" w14:paraId="3BD856D1" w14:textId="77777777" w:rsidTr="006A34BC">
        <w:trPr>
          <w:trHeight w:val="20"/>
        </w:trPr>
        <w:tc>
          <w:tcPr>
            <w:tcW w:w="9350" w:type="dxa"/>
            <w:gridSpan w:val="4"/>
            <w:shd w:val="clear" w:color="auto" w:fill="BDD6EE" w:themeFill="accent1" w:themeFillTint="66"/>
          </w:tcPr>
          <w:p w14:paraId="76412293" w14:textId="77777777" w:rsidR="00562CD6" w:rsidRPr="00FA3B0B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</w:p>
        </w:tc>
      </w:tr>
      <w:tr w:rsidR="00562CD6" w14:paraId="57C28878" w14:textId="77777777" w:rsidTr="00995C9E">
        <w:trPr>
          <w:trHeight w:val="20"/>
        </w:trPr>
        <w:tc>
          <w:tcPr>
            <w:tcW w:w="2910" w:type="dxa"/>
          </w:tcPr>
          <w:p w14:paraId="75875BAD" w14:textId="77777777" w:rsidR="00562CD6" w:rsidRPr="00C10F09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Pë</w:t>
            </w:r>
            <w:r>
              <w:rPr>
                <w:rFonts w:ascii="Times New Roman" w:hAnsi="Times New Roman" w:cs="Times New Roman"/>
                <w:b/>
                <w:sz w:val="24"/>
                <w:lang w:val="sq-AL"/>
              </w:rPr>
              <w:t>rmbajtja e Lëndës:</w:t>
            </w:r>
          </w:p>
        </w:tc>
        <w:tc>
          <w:tcPr>
            <w:tcW w:w="6440" w:type="dxa"/>
            <w:gridSpan w:val="3"/>
          </w:tcPr>
          <w:p w14:paraId="64D4EE30" w14:textId="77777777" w:rsidR="00562CD6" w:rsidRDefault="00562CD6" w:rsidP="00562C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Kjo lëndë ofron të kuptuarit bazik se çfarë është udhëheqësia dhe çfarë </w:t>
            </w:r>
            <w:r w:rsidRPr="00164E4E">
              <w:rPr>
                <w:rFonts w:ascii="Times New Roman" w:hAnsi="Times New Roman" w:cs="Times New Roman"/>
                <w:sz w:val="24"/>
                <w:lang w:val="sq-AL"/>
              </w:rPr>
              <w:t>bëjnë udhëheqësit për të qenë të suksesshëm.</w:t>
            </w:r>
          </w:p>
        </w:tc>
      </w:tr>
      <w:tr w:rsidR="00562CD6" w14:paraId="7EF8DEC0" w14:textId="77777777" w:rsidTr="00995C9E">
        <w:trPr>
          <w:trHeight w:val="20"/>
        </w:trPr>
        <w:tc>
          <w:tcPr>
            <w:tcW w:w="2910" w:type="dxa"/>
          </w:tcPr>
          <w:p w14:paraId="5CFA460C" w14:textId="77777777" w:rsidR="00562CD6" w:rsidRPr="00C10F09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Qëllimet e Lëndës:</w:t>
            </w:r>
          </w:p>
        </w:tc>
        <w:tc>
          <w:tcPr>
            <w:tcW w:w="6440" w:type="dxa"/>
            <w:gridSpan w:val="3"/>
          </w:tcPr>
          <w:p w14:paraId="085E2E21" w14:textId="77777777" w:rsidR="00562CD6" w:rsidRPr="00164E4E" w:rsidRDefault="00562CD6" w:rsidP="00562C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Lidershipi në Biznes</w:t>
            </w:r>
            <w:r w:rsidRPr="00164E4E">
              <w:rPr>
                <w:rFonts w:ascii="Times New Roman" w:hAnsi="Times New Roman" w:cs="Times New Roman"/>
                <w:sz w:val="24"/>
                <w:lang w:val="sq-AL"/>
              </w:rPr>
              <w:t xml:space="preserve"> synon përmbushjen e dy objektivave të rëndësishme:</w:t>
            </w:r>
          </w:p>
          <w:p w14:paraId="201C4D74" w14:textId="77777777" w:rsidR="00562CD6" w:rsidRPr="00164E4E" w:rsidRDefault="00562CD6" w:rsidP="00562CD6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 w:rsidRPr="00164E4E">
              <w:rPr>
                <w:rFonts w:ascii="Times New Roman" w:hAnsi="Times New Roman" w:cs="Times New Roman"/>
                <w:sz w:val="24"/>
                <w:lang w:val="sq-AL"/>
              </w:rPr>
              <w:t>Shqyrtimi i faktorëve që kontribuojnë në udhëheqje t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164E4E">
              <w:rPr>
                <w:rFonts w:ascii="Times New Roman" w:hAnsi="Times New Roman" w:cs="Times New Roman"/>
                <w:sz w:val="24"/>
                <w:lang w:val="sq-AL"/>
              </w:rPr>
              <w:t xml:space="preserve"> suksesshme.</w:t>
            </w:r>
          </w:p>
          <w:p w14:paraId="78D42E15" w14:textId="77777777" w:rsidR="00562CD6" w:rsidRPr="00164E4E" w:rsidRDefault="00562CD6" w:rsidP="00562CD6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 w:rsidRPr="00164E4E">
              <w:rPr>
                <w:rFonts w:ascii="Times New Roman" w:hAnsi="Times New Roman" w:cs="Times New Roman"/>
                <w:sz w:val="24"/>
                <w:lang w:val="sq-AL"/>
              </w:rPr>
              <w:t>Zhvillimi dhe z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batimi i aftësive të liderit</w:t>
            </w:r>
            <w:r w:rsidRPr="00164E4E">
              <w:rPr>
                <w:rFonts w:ascii="Times New Roman" w:hAnsi="Times New Roman" w:cs="Times New Roman"/>
                <w:sz w:val="24"/>
                <w:lang w:val="sq-AL"/>
              </w:rPr>
              <w:t xml:space="preserve"> për të arritur rezultate organizative.</w:t>
            </w:r>
          </w:p>
        </w:tc>
      </w:tr>
      <w:tr w:rsidR="00562CD6" w14:paraId="1423BA00" w14:textId="77777777" w:rsidTr="00995C9E">
        <w:trPr>
          <w:trHeight w:val="20"/>
        </w:trPr>
        <w:tc>
          <w:tcPr>
            <w:tcW w:w="2910" w:type="dxa"/>
          </w:tcPr>
          <w:p w14:paraId="2C866729" w14:textId="77777777" w:rsidR="00562CD6" w:rsidRPr="00C10F09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Rezultatet e pritura të mësimnxë</w:t>
            </w:r>
            <w:r>
              <w:rPr>
                <w:rFonts w:ascii="Times New Roman" w:hAnsi="Times New Roman" w:cs="Times New Roman"/>
                <w:b/>
                <w:sz w:val="24"/>
                <w:lang w:val="sq-AL"/>
              </w:rPr>
              <w:t>nies:</w:t>
            </w:r>
          </w:p>
        </w:tc>
        <w:tc>
          <w:tcPr>
            <w:tcW w:w="6440" w:type="dxa"/>
            <w:gridSpan w:val="3"/>
          </w:tcPr>
          <w:p w14:paraId="3B3049AA" w14:textId="77777777" w:rsidR="00562CD6" w:rsidRDefault="00562CD6" w:rsidP="00562C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Në fund të kësaj lënde</w:t>
            </w:r>
            <w:r w:rsidRPr="00164E4E">
              <w:rPr>
                <w:rFonts w:ascii="Times New Roman" w:hAnsi="Times New Roman" w:cs="Times New Roman"/>
                <w:sz w:val="24"/>
                <w:lang w:val="sq-AL"/>
              </w:rPr>
              <w:t xml:space="preserve"> studentët do të jenë në gjendje të:</w:t>
            </w:r>
          </w:p>
          <w:p w14:paraId="4686DA52" w14:textId="77777777" w:rsidR="00562CD6" w:rsidRPr="00F62DE1" w:rsidRDefault="00562CD6" w:rsidP="00562CD6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>Përcaktojn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 xml:space="preserve"> se çfarë 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>sht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 xml:space="preserve"> lidershipi dhe si zbatohet në të gjitha nivelet e menaxhimit organizativ;</w:t>
            </w:r>
          </w:p>
          <w:p w14:paraId="3E725448" w14:textId="77777777" w:rsidR="00562CD6" w:rsidRPr="00F62DE1" w:rsidRDefault="00562CD6" w:rsidP="00562CD6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>Kuptojnë bazat e udhëheqjes dhe motivimit;</w:t>
            </w:r>
          </w:p>
          <w:p w14:paraId="4318157D" w14:textId="77777777" w:rsidR="00562CD6" w:rsidRPr="00F62DE1" w:rsidRDefault="00562CD6" w:rsidP="00562CD6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>P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>rcaktojn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 xml:space="preserve"> se çfar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>sht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 xml:space="preserve"> e nevojshme p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>r t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 xml:space="preserve"> udh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>hequr ekipet dhe organizatat, dhe si t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 xml:space="preserve"> ta integrojn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 xml:space="preserve"> k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>t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 me menaxh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>imin biznesor;</w:t>
            </w:r>
          </w:p>
          <w:p w14:paraId="0DFD3341" w14:textId="77777777" w:rsidR="00562CD6" w:rsidRPr="00F62DE1" w:rsidRDefault="00562CD6" w:rsidP="00562CD6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>Zhvillimi i shkathtësive në komunikimin, ndikimin dhe negocimin me kolegët, vartësit dhe menaxherët e nivele m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 xml:space="preserve"> t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 xml:space="preserve"> larta;</w:t>
            </w:r>
          </w:p>
          <w:p w14:paraId="45A40C18" w14:textId="77777777" w:rsidR="00562CD6" w:rsidRPr="00F62DE1" w:rsidRDefault="00562CD6" w:rsidP="00562CD6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>Bëhen të aftë në vlerësimin e tipareve të udhëheqjes dhe kualiteteve të vetvetes dhe tek të tjerët;</w:t>
            </w:r>
          </w:p>
          <w:p w14:paraId="4170D97F" w14:textId="77777777" w:rsidR="00562CD6" w:rsidRPr="00F62DE1" w:rsidRDefault="00562CD6" w:rsidP="00562CD6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>Mësoni si të zhvilloni aft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>si udhëheq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>se në vetvete dhe tek të tjerët;</w:t>
            </w:r>
          </w:p>
          <w:p w14:paraId="2154C2BE" w14:textId="77777777" w:rsidR="00562CD6" w:rsidRPr="00F62DE1" w:rsidRDefault="00562CD6" w:rsidP="00562CD6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>Vlerësoni rëndësinë e kulturës organizative dhe rolin e liderit në krijimin e saj;</w:t>
            </w:r>
          </w:p>
          <w:p w14:paraId="4BBFB230" w14:textId="77777777" w:rsidR="00562CD6" w:rsidRPr="00F62DE1" w:rsidRDefault="00562CD6" w:rsidP="00562CD6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lastRenderedPageBreak/>
              <w:t>Kuptoni faktorët kryesorë të suksesit (FKS) për nj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 xml:space="preserve"> sukses të menaxhmentit në organizatat dinamike.</w:t>
            </w:r>
          </w:p>
        </w:tc>
      </w:tr>
      <w:tr w:rsidR="00562CD6" w14:paraId="49005BBB" w14:textId="77777777" w:rsidTr="006A34BC">
        <w:trPr>
          <w:trHeight w:val="20"/>
        </w:trPr>
        <w:tc>
          <w:tcPr>
            <w:tcW w:w="9350" w:type="dxa"/>
            <w:gridSpan w:val="4"/>
            <w:shd w:val="clear" w:color="auto" w:fill="BDD6EE" w:themeFill="accent1" w:themeFillTint="66"/>
          </w:tcPr>
          <w:p w14:paraId="39A34E51" w14:textId="77777777" w:rsidR="00562CD6" w:rsidRPr="00C10F09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lastRenderedPageBreak/>
              <w:t xml:space="preserve">Ngarkesa e punës së studentëve </w:t>
            </w:r>
            <w:r w:rsidRPr="00C10F09"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  <w:t>(orë në semestër, ECTS)</w:t>
            </w:r>
          </w:p>
        </w:tc>
      </w:tr>
      <w:tr w:rsidR="00562CD6" w14:paraId="012A8364" w14:textId="77777777" w:rsidTr="00995C9E">
        <w:trPr>
          <w:trHeight w:val="20"/>
        </w:trPr>
        <w:tc>
          <w:tcPr>
            <w:tcW w:w="2910" w:type="dxa"/>
            <w:shd w:val="clear" w:color="auto" w:fill="BDD6EE" w:themeFill="accent1" w:themeFillTint="66"/>
          </w:tcPr>
          <w:p w14:paraId="2DCBFAC3" w14:textId="77777777" w:rsidR="00562CD6" w:rsidRPr="00C10F09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Aktiviteti</w:t>
            </w:r>
          </w:p>
        </w:tc>
        <w:tc>
          <w:tcPr>
            <w:tcW w:w="2146" w:type="dxa"/>
            <w:shd w:val="clear" w:color="auto" w:fill="BDD6EE" w:themeFill="accent1" w:themeFillTint="66"/>
          </w:tcPr>
          <w:p w14:paraId="055FDEEA" w14:textId="77777777" w:rsidR="00562CD6" w:rsidRPr="00C10F09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Javë</w:t>
            </w:r>
          </w:p>
        </w:tc>
        <w:tc>
          <w:tcPr>
            <w:tcW w:w="2147" w:type="dxa"/>
            <w:shd w:val="clear" w:color="auto" w:fill="BDD6EE" w:themeFill="accent1" w:themeFillTint="66"/>
          </w:tcPr>
          <w:p w14:paraId="49F762D7" w14:textId="77777777" w:rsidR="00562CD6" w:rsidRPr="00C10F09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Orë</w:t>
            </w:r>
          </w:p>
        </w:tc>
        <w:tc>
          <w:tcPr>
            <w:tcW w:w="2147" w:type="dxa"/>
            <w:shd w:val="clear" w:color="auto" w:fill="BDD6EE" w:themeFill="accent1" w:themeFillTint="66"/>
          </w:tcPr>
          <w:p w14:paraId="3297B5E9" w14:textId="77777777" w:rsidR="00562CD6" w:rsidRPr="00C10F09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sq-AL"/>
              </w:rPr>
              <w:t>Totali</w:t>
            </w:r>
          </w:p>
        </w:tc>
      </w:tr>
      <w:tr w:rsidR="00562CD6" w14:paraId="5EEE90B1" w14:textId="77777777" w:rsidTr="00995C9E">
        <w:trPr>
          <w:trHeight w:val="20"/>
        </w:trPr>
        <w:tc>
          <w:tcPr>
            <w:tcW w:w="2910" w:type="dxa"/>
          </w:tcPr>
          <w:p w14:paraId="56FF3B57" w14:textId="77777777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440946">
              <w:rPr>
                <w:rFonts w:ascii="Times New Roman" w:hAnsi="Times New Roman" w:cs="Times New Roman"/>
                <w:sz w:val="24"/>
                <w:lang w:val="sq-AL"/>
              </w:rPr>
              <w:t>Ligjërata</w:t>
            </w:r>
          </w:p>
        </w:tc>
        <w:tc>
          <w:tcPr>
            <w:tcW w:w="2146" w:type="dxa"/>
          </w:tcPr>
          <w:p w14:paraId="1894524C" w14:textId="2989F21E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t>13</w:t>
            </w:r>
          </w:p>
        </w:tc>
        <w:tc>
          <w:tcPr>
            <w:tcW w:w="2147" w:type="dxa"/>
          </w:tcPr>
          <w:p w14:paraId="0D25FCD0" w14:textId="0265ED8A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t>2</w:t>
            </w:r>
          </w:p>
        </w:tc>
        <w:tc>
          <w:tcPr>
            <w:tcW w:w="2147" w:type="dxa"/>
          </w:tcPr>
          <w:p w14:paraId="05606AD1" w14:textId="60CCD748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26</w:t>
            </w:r>
          </w:p>
        </w:tc>
      </w:tr>
      <w:tr w:rsidR="00562CD6" w14:paraId="2DE407D8" w14:textId="77777777" w:rsidTr="00995C9E">
        <w:trPr>
          <w:trHeight w:val="20"/>
        </w:trPr>
        <w:tc>
          <w:tcPr>
            <w:tcW w:w="2910" w:type="dxa"/>
          </w:tcPr>
          <w:p w14:paraId="0131BC0F" w14:textId="77777777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Seminare (Teori dhe Praktikë)</w:t>
            </w:r>
          </w:p>
        </w:tc>
        <w:tc>
          <w:tcPr>
            <w:tcW w:w="2146" w:type="dxa"/>
          </w:tcPr>
          <w:p w14:paraId="6C08322F" w14:textId="77777777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</w:p>
        </w:tc>
        <w:tc>
          <w:tcPr>
            <w:tcW w:w="2147" w:type="dxa"/>
          </w:tcPr>
          <w:p w14:paraId="117A31C2" w14:textId="77777777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</w:p>
        </w:tc>
        <w:tc>
          <w:tcPr>
            <w:tcW w:w="2147" w:type="dxa"/>
          </w:tcPr>
          <w:p w14:paraId="17D3A816" w14:textId="77777777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</w:p>
        </w:tc>
      </w:tr>
      <w:tr w:rsidR="00562CD6" w14:paraId="44824DA1" w14:textId="77777777" w:rsidTr="00995C9E">
        <w:trPr>
          <w:trHeight w:val="20"/>
        </w:trPr>
        <w:tc>
          <w:tcPr>
            <w:tcW w:w="2910" w:type="dxa"/>
          </w:tcPr>
          <w:p w14:paraId="200DB79F" w14:textId="77777777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Raste Studimore</w:t>
            </w:r>
          </w:p>
        </w:tc>
        <w:tc>
          <w:tcPr>
            <w:tcW w:w="2146" w:type="dxa"/>
          </w:tcPr>
          <w:p w14:paraId="494A138C" w14:textId="1DC99D6D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t>1</w:t>
            </w:r>
          </w:p>
        </w:tc>
        <w:tc>
          <w:tcPr>
            <w:tcW w:w="2147" w:type="dxa"/>
          </w:tcPr>
          <w:p w14:paraId="39DCB1F5" w14:textId="255A9B3A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15</w:t>
            </w:r>
          </w:p>
        </w:tc>
        <w:tc>
          <w:tcPr>
            <w:tcW w:w="2147" w:type="dxa"/>
          </w:tcPr>
          <w:p w14:paraId="62A3E482" w14:textId="01AFD5B8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15</w:t>
            </w:r>
          </w:p>
        </w:tc>
      </w:tr>
      <w:tr w:rsidR="00562CD6" w14:paraId="1D820017" w14:textId="77777777" w:rsidTr="00995C9E">
        <w:trPr>
          <w:trHeight w:val="20"/>
        </w:trPr>
        <w:tc>
          <w:tcPr>
            <w:tcW w:w="2910" w:type="dxa"/>
          </w:tcPr>
          <w:p w14:paraId="55E903BC" w14:textId="77777777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Kontaktet me </w:t>
            </w:r>
            <w:r w:rsidRPr="00440946">
              <w:rPr>
                <w:rFonts w:ascii="Times New Roman" w:hAnsi="Times New Roman" w:cs="Times New Roman"/>
                <w:sz w:val="24"/>
                <w:lang w:val="sq-AL"/>
              </w:rPr>
              <w:t>mësimdhënësin/konsultimet</w:t>
            </w:r>
          </w:p>
        </w:tc>
        <w:tc>
          <w:tcPr>
            <w:tcW w:w="2146" w:type="dxa"/>
          </w:tcPr>
          <w:p w14:paraId="674132DD" w14:textId="7F5CDE41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t>1</w:t>
            </w:r>
          </w:p>
        </w:tc>
        <w:tc>
          <w:tcPr>
            <w:tcW w:w="2147" w:type="dxa"/>
          </w:tcPr>
          <w:p w14:paraId="4B4933E2" w14:textId="06556332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4</w:t>
            </w:r>
          </w:p>
        </w:tc>
        <w:tc>
          <w:tcPr>
            <w:tcW w:w="2147" w:type="dxa"/>
          </w:tcPr>
          <w:p w14:paraId="525838A5" w14:textId="4E452B62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4</w:t>
            </w:r>
          </w:p>
        </w:tc>
      </w:tr>
      <w:tr w:rsidR="00562CD6" w14:paraId="45FDD0AD" w14:textId="77777777" w:rsidTr="00995C9E">
        <w:trPr>
          <w:trHeight w:val="20"/>
        </w:trPr>
        <w:tc>
          <w:tcPr>
            <w:tcW w:w="2910" w:type="dxa"/>
          </w:tcPr>
          <w:p w14:paraId="1F4A2648" w14:textId="77777777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Ushtrime në Teren</w:t>
            </w:r>
          </w:p>
        </w:tc>
        <w:tc>
          <w:tcPr>
            <w:tcW w:w="2146" w:type="dxa"/>
          </w:tcPr>
          <w:p w14:paraId="7AAB6D46" w14:textId="249C2790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t>1</w:t>
            </w:r>
          </w:p>
        </w:tc>
        <w:tc>
          <w:tcPr>
            <w:tcW w:w="2147" w:type="dxa"/>
          </w:tcPr>
          <w:p w14:paraId="1D8BFD75" w14:textId="2DAE1FA2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15</w:t>
            </w:r>
          </w:p>
        </w:tc>
        <w:tc>
          <w:tcPr>
            <w:tcW w:w="2147" w:type="dxa"/>
          </w:tcPr>
          <w:p w14:paraId="1E87420E" w14:textId="04E0BBC8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15</w:t>
            </w:r>
          </w:p>
        </w:tc>
      </w:tr>
      <w:tr w:rsidR="00562CD6" w14:paraId="3AEBD0B0" w14:textId="77777777" w:rsidTr="00995C9E">
        <w:trPr>
          <w:trHeight w:val="20"/>
        </w:trPr>
        <w:tc>
          <w:tcPr>
            <w:tcW w:w="2910" w:type="dxa"/>
          </w:tcPr>
          <w:p w14:paraId="353B6287" w14:textId="77777777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Kollekfiume (Teste)</w:t>
            </w:r>
          </w:p>
        </w:tc>
        <w:tc>
          <w:tcPr>
            <w:tcW w:w="2146" w:type="dxa"/>
          </w:tcPr>
          <w:p w14:paraId="423F9B2D" w14:textId="107171FD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t>1</w:t>
            </w:r>
          </w:p>
        </w:tc>
        <w:tc>
          <w:tcPr>
            <w:tcW w:w="2147" w:type="dxa"/>
          </w:tcPr>
          <w:p w14:paraId="1D30E7CA" w14:textId="76B05C21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4</w:t>
            </w:r>
          </w:p>
        </w:tc>
        <w:tc>
          <w:tcPr>
            <w:tcW w:w="2147" w:type="dxa"/>
          </w:tcPr>
          <w:p w14:paraId="7838ED12" w14:textId="1F2EFA7C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4</w:t>
            </w:r>
          </w:p>
        </w:tc>
      </w:tr>
      <w:tr w:rsidR="00562CD6" w14:paraId="7D693318" w14:textId="77777777" w:rsidTr="00995C9E">
        <w:trPr>
          <w:trHeight w:val="20"/>
        </w:trPr>
        <w:tc>
          <w:tcPr>
            <w:tcW w:w="2910" w:type="dxa"/>
          </w:tcPr>
          <w:p w14:paraId="03B1C13D" w14:textId="77777777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Detyra të Shtëpisë</w:t>
            </w:r>
          </w:p>
        </w:tc>
        <w:tc>
          <w:tcPr>
            <w:tcW w:w="2146" w:type="dxa"/>
          </w:tcPr>
          <w:p w14:paraId="554EF7B5" w14:textId="4F6DC121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t>1</w:t>
            </w:r>
          </w:p>
        </w:tc>
        <w:tc>
          <w:tcPr>
            <w:tcW w:w="2147" w:type="dxa"/>
          </w:tcPr>
          <w:p w14:paraId="5181BD95" w14:textId="791E36CC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0</w:t>
            </w:r>
          </w:p>
        </w:tc>
        <w:tc>
          <w:tcPr>
            <w:tcW w:w="2147" w:type="dxa"/>
          </w:tcPr>
          <w:p w14:paraId="7952ED5E" w14:textId="1EF08443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0</w:t>
            </w:r>
          </w:p>
        </w:tc>
      </w:tr>
      <w:tr w:rsidR="00562CD6" w14:paraId="6D951C37" w14:textId="77777777" w:rsidTr="00995C9E">
        <w:trPr>
          <w:trHeight w:val="20"/>
        </w:trPr>
        <w:tc>
          <w:tcPr>
            <w:tcW w:w="2910" w:type="dxa"/>
          </w:tcPr>
          <w:p w14:paraId="47DA1AFA" w14:textId="77777777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Studimit vetanake të studentit </w:t>
            </w:r>
            <w:r w:rsidRPr="00440946">
              <w:rPr>
                <w:rFonts w:ascii="Times New Roman" w:hAnsi="Times New Roman" w:cs="Times New Roman"/>
                <w:sz w:val="24"/>
                <w:lang w:val="sq-AL"/>
              </w:rPr>
              <w:t>(në bibliotekë ose në shtëpi)</w:t>
            </w:r>
          </w:p>
        </w:tc>
        <w:tc>
          <w:tcPr>
            <w:tcW w:w="2146" w:type="dxa"/>
          </w:tcPr>
          <w:p w14:paraId="1549BB05" w14:textId="2D0FF659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t>1</w:t>
            </w:r>
          </w:p>
        </w:tc>
        <w:tc>
          <w:tcPr>
            <w:tcW w:w="2147" w:type="dxa"/>
          </w:tcPr>
          <w:p w14:paraId="48986C42" w14:textId="062895D9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10</w:t>
            </w:r>
          </w:p>
        </w:tc>
        <w:tc>
          <w:tcPr>
            <w:tcW w:w="2147" w:type="dxa"/>
          </w:tcPr>
          <w:p w14:paraId="1A7DF7B8" w14:textId="27B11D81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10</w:t>
            </w:r>
          </w:p>
        </w:tc>
      </w:tr>
      <w:tr w:rsidR="00562CD6" w14:paraId="7FB6899B" w14:textId="77777777" w:rsidTr="00995C9E">
        <w:trPr>
          <w:trHeight w:val="20"/>
        </w:trPr>
        <w:tc>
          <w:tcPr>
            <w:tcW w:w="2910" w:type="dxa"/>
          </w:tcPr>
          <w:p w14:paraId="0C686A09" w14:textId="77777777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Përgatitja për provimin final</w:t>
            </w:r>
          </w:p>
        </w:tc>
        <w:tc>
          <w:tcPr>
            <w:tcW w:w="2146" w:type="dxa"/>
          </w:tcPr>
          <w:p w14:paraId="1CB89F15" w14:textId="46F261F1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t>1</w:t>
            </w:r>
          </w:p>
        </w:tc>
        <w:tc>
          <w:tcPr>
            <w:tcW w:w="2147" w:type="dxa"/>
          </w:tcPr>
          <w:p w14:paraId="71BBAADD" w14:textId="43E5643C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20</w:t>
            </w:r>
          </w:p>
        </w:tc>
        <w:tc>
          <w:tcPr>
            <w:tcW w:w="2147" w:type="dxa"/>
          </w:tcPr>
          <w:p w14:paraId="4796D001" w14:textId="76B434F6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20</w:t>
            </w:r>
          </w:p>
        </w:tc>
      </w:tr>
      <w:tr w:rsidR="00562CD6" w14:paraId="060F45CA" w14:textId="77777777" w:rsidTr="00995C9E">
        <w:trPr>
          <w:trHeight w:val="20"/>
        </w:trPr>
        <w:tc>
          <w:tcPr>
            <w:tcW w:w="2910" w:type="dxa"/>
          </w:tcPr>
          <w:p w14:paraId="18C9F7F2" w14:textId="77777777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Vlerësimi</w:t>
            </w:r>
          </w:p>
        </w:tc>
        <w:tc>
          <w:tcPr>
            <w:tcW w:w="2146" w:type="dxa"/>
          </w:tcPr>
          <w:p w14:paraId="1739C37A" w14:textId="6A7F0BEC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t>1</w:t>
            </w:r>
          </w:p>
        </w:tc>
        <w:tc>
          <w:tcPr>
            <w:tcW w:w="2147" w:type="dxa"/>
          </w:tcPr>
          <w:p w14:paraId="1E0CDA84" w14:textId="4580CB1A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4</w:t>
            </w:r>
          </w:p>
        </w:tc>
        <w:tc>
          <w:tcPr>
            <w:tcW w:w="2147" w:type="dxa"/>
          </w:tcPr>
          <w:p w14:paraId="6E27C075" w14:textId="0C31A96A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4</w:t>
            </w:r>
          </w:p>
        </w:tc>
      </w:tr>
      <w:tr w:rsidR="00562CD6" w14:paraId="0B58FF39" w14:textId="77777777" w:rsidTr="00995C9E">
        <w:trPr>
          <w:trHeight w:val="20"/>
        </w:trPr>
        <w:tc>
          <w:tcPr>
            <w:tcW w:w="2910" w:type="dxa"/>
          </w:tcPr>
          <w:p w14:paraId="12F4FE79" w14:textId="77777777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Projektet, prezantimet etj. </w:t>
            </w:r>
          </w:p>
        </w:tc>
        <w:tc>
          <w:tcPr>
            <w:tcW w:w="2146" w:type="dxa"/>
          </w:tcPr>
          <w:p w14:paraId="5BD32240" w14:textId="08E24B4A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t>1</w:t>
            </w:r>
          </w:p>
        </w:tc>
        <w:tc>
          <w:tcPr>
            <w:tcW w:w="2147" w:type="dxa"/>
          </w:tcPr>
          <w:p w14:paraId="4DD5D73A" w14:textId="798AAE51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2</w:t>
            </w:r>
          </w:p>
        </w:tc>
        <w:tc>
          <w:tcPr>
            <w:tcW w:w="2147" w:type="dxa"/>
          </w:tcPr>
          <w:p w14:paraId="1FAEAE14" w14:textId="4FB1D42B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t>2</w:t>
            </w:r>
          </w:p>
        </w:tc>
      </w:tr>
      <w:tr w:rsidR="00562CD6" w14:paraId="5EDAA698" w14:textId="77777777" w:rsidTr="00995C9E">
        <w:trPr>
          <w:trHeight w:val="20"/>
        </w:trPr>
        <w:tc>
          <w:tcPr>
            <w:tcW w:w="2910" w:type="dxa"/>
            <w:shd w:val="clear" w:color="auto" w:fill="BDD6EE" w:themeFill="accent1" w:themeFillTint="66"/>
          </w:tcPr>
          <w:p w14:paraId="7043EBE5" w14:textId="77777777" w:rsidR="00562CD6" w:rsidRPr="00C10F09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Totali</w:t>
            </w:r>
          </w:p>
        </w:tc>
        <w:tc>
          <w:tcPr>
            <w:tcW w:w="2146" w:type="dxa"/>
            <w:shd w:val="clear" w:color="auto" w:fill="BDD6EE" w:themeFill="accent1" w:themeFillTint="66"/>
          </w:tcPr>
          <w:p w14:paraId="78BDA740" w14:textId="77777777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</w:p>
        </w:tc>
        <w:tc>
          <w:tcPr>
            <w:tcW w:w="2147" w:type="dxa"/>
            <w:shd w:val="clear" w:color="auto" w:fill="BDD6EE" w:themeFill="accent1" w:themeFillTint="66"/>
          </w:tcPr>
          <w:p w14:paraId="1EC63438" w14:textId="77777777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</w:p>
        </w:tc>
        <w:tc>
          <w:tcPr>
            <w:tcW w:w="2147" w:type="dxa"/>
            <w:shd w:val="clear" w:color="auto" w:fill="BDD6EE" w:themeFill="accent1" w:themeFillTint="66"/>
          </w:tcPr>
          <w:p w14:paraId="34CE0676" w14:textId="77777777" w:rsidR="00562CD6" w:rsidRPr="006A34BC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6A34BC">
              <w:rPr>
                <w:rFonts w:ascii="Times New Roman" w:hAnsi="Times New Roman" w:cs="Times New Roman"/>
                <w:b/>
                <w:sz w:val="24"/>
                <w:lang w:val="sq-AL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lang w:val="sq-AL"/>
              </w:rPr>
              <w:t>0</w:t>
            </w:r>
            <w:r w:rsidRPr="006A34BC">
              <w:rPr>
                <w:rFonts w:ascii="Times New Roman" w:hAnsi="Times New Roman" w:cs="Times New Roman"/>
                <w:b/>
                <w:sz w:val="24"/>
                <w:lang w:val="sq-AL"/>
              </w:rPr>
              <w:t>0</w:t>
            </w:r>
          </w:p>
        </w:tc>
      </w:tr>
      <w:tr w:rsidR="00562CD6" w14:paraId="5D47D98A" w14:textId="77777777" w:rsidTr="00995C9E">
        <w:trPr>
          <w:trHeight w:val="20"/>
        </w:trPr>
        <w:tc>
          <w:tcPr>
            <w:tcW w:w="2910" w:type="dxa"/>
          </w:tcPr>
          <w:p w14:paraId="05360B3C" w14:textId="77777777" w:rsidR="00562CD6" w:rsidRPr="00C10F09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Metodologjia e Mësimdhënies</w:t>
            </w:r>
            <w:r>
              <w:rPr>
                <w:rFonts w:ascii="Times New Roman" w:hAnsi="Times New Roman" w:cs="Times New Roman"/>
                <w:b/>
                <w:sz w:val="24"/>
                <w:lang w:val="sq-AL"/>
              </w:rPr>
              <w:t>:</w:t>
            </w:r>
          </w:p>
        </w:tc>
        <w:tc>
          <w:tcPr>
            <w:tcW w:w="6440" w:type="dxa"/>
            <w:gridSpan w:val="3"/>
          </w:tcPr>
          <w:p w14:paraId="0559B380" w14:textId="77777777" w:rsidR="00562CD6" w:rsidRDefault="00562CD6" w:rsidP="00562C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Lidershipi në Biznes është një lëndë ndërveprues e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 xml:space="preserve"> bazuar në aplikimin e koncepteve teorike të lidershipit në situatat praktike që ha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sen nga menaxherët e rinj. 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>Pjesëmarrësit do të punojnë në gr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upe të vogla gjatë gjithë lëndës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 xml:space="preserve"> për të aplikuar të mësuarit në çështjet reale dhe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 në</w:t>
            </w:r>
            <w:r w:rsidRPr="00F62DE1">
              <w:rPr>
                <w:rFonts w:ascii="Times New Roman" w:hAnsi="Times New Roman" w:cs="Times New Roman"/>
                <w:sz w:val="24"/>
                <w:lang w:val="sq-AL"/>
              </w:rPr>
              <w:t xml:space="preserve"> sfidat e lidershipit.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 </w:t>
            </w:r>
            <w:r w:rsidRPr="00176EC6">
              <w:rPr>
                <w:rFonts w:ascii="Times New Roman" w:hAnsi="Times New Roman" w:cs="Times New Roman"/>
                <w:sz w:val="24"/>
                <w:lang w:val="sq-AL"/>
              </w:rPr>
              <w:t>Ushtrimet praktike dhe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 rastet e studimeve d</w:t>
            </w:r>
            <w:r w:rsidRPr="00176EC6">
              <w:rPr>
                <w:rFonts w:ascii="Times New Roman" w:hAnsi="Times New Roman" w:cs="Times New Roman"/>
                <w:sz w:val="24"/>
                <w:lang w:val="sq-AL"/>
              </w:rPr>
              <w:t>o të përdoren gjerësisht gjatë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 gjithë lëndës</w:t>
            </w:r>
            <w:r w:rsidRPr="00176EC6">
              <w:rPr>
                <w:rFonts w:ascii="Times New Roman" w:hAnsi="Times New Roman" w:cs="Times New Roman"/>
                <w:sz w:val="24"/>
                <w:lang w:val="sq-AL"/>
              </w:rPr>
              <w:t>.</w:t>
            </w:r>
          </w:p>
        </w:tc>
      </w:tr>
      <w:tr w:rsidR="00562CD6" w14:paraId="6D98CAC9" w14:textId="77777777" w:rsidTr="00995C9E">
        <w:trPr>
          <w:trHeight w:val="20"/>
        </w:trPr>
        <w:tc>
          <w:tcPr>
            <w:tcW w:w="2910" w:type="dxa"/>
          </w:tcPr>
          <w:p w14:paraId="28716B23" w14:textId="77777777" w:rsidR="00562CD6" w:rsidRPr="00C10F09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Metodat e Vlerësimit</w:t>
            </w:r>
            <w:r>
              <w:rPr>
                <w:rFonts w:ascii="Times New Roman" w:hAnsi="Times New Roman" w:cs="Times New Roman"/>
                <w:b/>
                <w:sz w:val="24"/>
                <w:lang w:val="sq-AL"/>
              </w:rPr>
              <w:t>:</w:t>
            </w:r>
          </w:p>
        </w:tc>
        <w:tc>
          <w:tcPr>
            <w:tcW w:w="6440" w:type="dxa"/>
            <w:gridSpan w:val="3"/>
          </w:tcPr>
          <w:p w14:paraId="2227D5B0" w14:textId="77777777" w:rsidR="00562CD6" w:rsidRDefault="00562CD6" w:rsidP="00562C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Nota </w:t>
            </w:r>
            <w:r w:rsidRPr="00176EC6">
              <w:rPr>
                <w:rFonts w:ascii="Times New Roman" w:hAnsi="Times New Roman" w:cs="Times New Roman"/>
                <w:sz w:val="24"/>
                <w:lang w:val="sq-AL"/>
              </w:rPr>
              <w:t>përfundimtare do të ketë këto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 përbërje: pjesëmarrja</w:t>
            </w:r>
            <w:r w:rsidRPr="00176EC6">
              <w:rPr>
                <w:rFonts w:ascii="Times New Roman" w:hAnsi="Times New Roman" w:cs="Times New Roman"/>
                <w:sz w:val="24"/>
                <w:lang w:val="sq-AL"/>
              </w:rPr>
              <w:t xml:space="preserve"> në diskutimet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 </w:t>
            </w:r>
            <w:r w:rsidRPr="00176EC6">
              <w:rPr>
                <w:rFonts w:ascii="Times New Roman" w:hAnsi="Times New Roman" w:cs="Times New Roman"/>
                <w:sz w:val="24"/>
                <w:lang w:val="sq-AL"/>
              </w:rPr>
              <w:t>dhe ushtrimet në grupe të vogla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 </w:t>
            </w:r>
            <w:r w:rsidRPr="00176EC6">
              <w:rPr>
                <w:rFonts w:ascii="Times New Roman" w:hAnsi="Times New Roman" w:cs="Times New Roman"/>
                <w:sz w:val="24"/>
                <w:lang w:val="sq-AL"/>
              </w:rPr>
              <w:t>10%; Test 1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 </w:t>
            </w:r>
            <w:r w:rsidRPr="00176EC6">
              <w:rPr>
                <w:rFonts w:ascii="Times New Roman" w:hAnsi="Times New Roman" w:cs="Times New Roman"/>
                <w:sz w:val="24"/>
                <w:lang w:val="sq-AL"/>
              </w:rPr>
              <w:t xml:space="preserve"> 45%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;</w:t>
            </w:r>
            <w:r w:rsidRPr="00176EC6">
              <w:rPr>
                <w:rFonts w:ascii="Times New Roman" w:hAnsi="Times New Roman" w:cs="Times New Roman"/>
                <w:sz w:val="24"/>
                <w:lang w:val="sq-AL"/>
              </w:rPr>
              <w:t xml:space="preserve"> Test 2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 </w:t>
            </w:r>
            <w:r w:rsidRPr="00176EC6">
              <w:rPr>
                <w:rFonts w:ascii="Times New Roman" w:hAnsi="Times New Roman" w:cs="Times New Roman"/>
                <w:sz w:val="24"/>
                <w:lang w:val="sq-AL"/>
              </w:rPr>
              <w:t>45%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.</w:t>
            </w:r>
          </w:p>
          <w:p w14:paraId="6D3D8EB6" w14:textId="77777777" w:rsidR="00562CD6" w:rsidRDefault="00562CD6" w:rsidP="00562C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</w:p>
        </w:tc>
      </w:tr>
      <w:tr w:rsidR="00562CD6" w14:paraId="6C5628C9" w14:textId="77777777" w:rsidTr="006A34BC">
        <w:trPr>
          <w:trHeight w:val="20"/>
        </w:trPr>
        <w:tc>
          <w:tcPr>
            <w:tcW w:w="9350" w:type="dxa"/>
            <w:gridSpan w:val="4"/>
            <w:shd w:val="clear" w:color="auto" w:fill="BDD6EE" w:themeFill="accent1" w:themeFillTint="66"/>
          </w:tcPr>
          <w:p w14:paraId="19A865CD" w14:textId="77777777" w:rsidR="00562CD6" w:rsidRPr="00C10F09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</w:p>
        </w:tc>
      </w:tr>
      <w:tr w:rsidR="00562CD6" w14:paraId="03DC2463" w14:textId="77777777" w:rsidTr="00995C9E">
        <w:trPr>
          <w:trHeight w:val="20"/>
        </w:trPr>
        <w:tc>
          <w:tcPr>
            <w:tcW w:w="2910" w:type="dxa"/>
          </w:tcPr>
          <w:p w14:paraId="40679384" w14:textId="77777777" w:rsidR="00562CD6" w:rsidRPr="00C10F09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Literatura bazë:</w:t>
            </w:r>
          </w:p>
        </w:tc>
        <w:tc>
          <w:tcPr>
            <w:tcW w:w="6440" w:type="dxa"/>
            <w:gridSpan w:val="3"/>
          </w:tcPr>
          <w:p w14:paraId="60930964" w14:textId="0BC7BAAA" w:rsidR="00562CD6" w:rsidRPr="00176EC6" w:rsidRDefault="00562CD6" w:rsidP="00562CD6">
            <w:pPr>
              <w:pStyle w:val="ListParagraph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 w:rsidRPr="005831A4">
              <w:rPr>
                <w:lang w:val="en-GB"/>
              </w:rPr>
              <w:t xml:space="preserve">Introduction to Leadership: Concepts and Practice [Paperback]; Peter G. </w:t>
            </w:r>
            <w:proofErr w:type="spellStart"/>
            <w:r w:rsidRPr="005831A4">
              <w:rPr>
                <w:lang w:val="en-GB"/>
              </w:rPr>
              <w:t>Northouse</w:t>
            </w:r>
            <w:proofErr w:type="spellEnd"/>
            <w:r w:rsidRPr="005831A4">
              <w:rPr>
                <w:lang w:val="en-GB"/>
              </w:rPr>
              <w:t xml:space="preserve"> (Author); </w:t>
            </w:r>
            <w:r>
              <w:rPr>
                <w:lang w:val="en-GB"/>
              </w:rPr>
              <w:t>4</w:t>
            </w:r>
            <w:r w:rsidRPr="00B91277">
              <w:rPr>
                <w:vertAlign w:val="superscript"/>
                <w:lang w:val="en-GB"/>
              </w:rPr>
              <w:t>th</w:t>
            </w:r>
            <w:r>
              <w:rPr>
                <w:lang w:val="en-GB"/>
              </w:rPr>
              <w:t xml:space="preserve"> edition, 2017</w:t>
            </w:r>
          </w:p>
        </w:tc>
      </w:tr>
      <w:tr w:rsidR="00562CD6" w14:paraId="081C4445" w14:textId="77777777" w:rsidTr="00995C9E">
        <w:trPr>
          <w:trHeight w:val="20"/>
        </w:trPr>
        <w:tc>
          <w:tcPr>
            <w:tcW w:w="2910" w:type="dxa"/>
          </w:tcPr>
          <w:p w14:paraId="2F6CA263" w14:textId="77777777" w:rsidR="00562CD6" w:rsidRPr="00C10F09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Literatura shtesë</w:t>
            </w:r>
            <w:r>
              <w:rPr>
                <w:rFonts w:ascii="Times New Roman" w:hAnsi="Times New Roman" w:cs="Times New Roman"/>
                <w:b/>
                <w:sz w:val="24"/>
                <w:lang w:val="sq-AL"/>
              </w:rPr>
              <w:t>:</w:t>
            </w:r>
          </w:p>
        </w:tc>
        <w:tc>
          <w:tcPr>
            <w:tcW w:w="6440" w:type="dxa"/>
            <w:gridSpan w:val="3"/>
          </w:tcPr>
          <w:p w14:paraId="759E812F" w14:textId="77777777" w:rsidR="00562CD6" w:rsidRPr="00176EC6" w:rsidRDefault="00562CD6" w:rsidP="00562CD6">
            <w:pPr>
              <w:pStyle w:val="ListParagraph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 w:rsidRPr="00176EC6">
              <w:rPr>
                <w:rFonts w:ascii="Times New Roman" w:hAnsi="Times New Roman" w:cs="Times New Roman"/>
                <w:sz w:val="24"/>
                <w:lang w:val="sq-AL"/>
              </w:rPr>
              <w:t>Business Leadership: A Jossey-Bass Reader by Joan Gallos (Jan 18, 2008); Publication Date: January 18, 2008,  ISBN-10: 0787988197,  ISBN-13: 978-0787988197, Edition: 2</w:t>
            </w:r>
          </w:p>
          <w:p w14:paraId="5CCEE461" w14:textId="77777777" w:rsidR="00562CD6" w:rsidRPr="00176EC6" w:rsidRDefault="00562CD6" w:rsidP="00562CD6">
            <w:pPr>
              <w:pStyle w:val="ListParagraph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 w:rsidRPr="00176EC6">
              <w:rPr>
                <w:rFonts w:ascii="Times New Roman" w:hAnsi="Times New Roman" w:cs="Times New Roman"/>
                <w:sz w:val="24"/>
                <w:lang w:val="sq-AL"/>
              </w:rPr>
              <w:t xml:space="preserve">Centered Leadership: Leading 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w</w:t>
            </w:r>
            <w:r w:rsidRPr="00176EC6">
              <w:rPr>
                <w:rFonts w:ascii="Times New Roman" w:hAnsi="Times New Roman" w:cs="Times New Roman"/>
                <w:sz w:val="24"/>
                <w:lang w:val="sq-AL"/>
              </w:rPr>
              <w:t>ith Purpose, Clarity, and Impact Ha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rdcover; by Joanna Barsh (Autor), Johanne 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lastRenderedPageBreak/>
              <w:t>Lavoie (Autor</w:t>
            </w:r>
            <w:r w:rsidRPr="00176EC6">
              <w:rPr>
                <w:rFonts w:ascii="Times New Roman" w:hAnsi="Times New Roman" w:cs="Times New Roman"/>
                <w:sz w:val="24"/>
                <w:lang w:val="sq-AL"/>
              </w:rPr>
              <w:t>)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 </w:t>
            </w:r>
            <w:r w:rsidRPr="00176EC6">
              <w:rPr>
                <w:rFonts w:ascii="Times New Roman" w:hAnsi="Times New Roman" w:cs="Times New Roman"/>
                <w:sz w:val="24"/>
                <w:lang w:val="sq-AL"/>
              </w:rPr>
              <w:t>Cro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w</w:t>
            </w:r>
            <w:r w:rsidRPr="00176EC6">
              <w:rPr>
                <w:rFonts w:ascii="Times New Roman" w:hAnsi="Times New Roman" w:cs="Times New Roman"/>
                <w:sz w:val="24"/>
                <w:lang w:val="sq-AL"/>
              </w:rPr>
              <w:t>n Business (March 18, 2014); ISBN-10: 0804138877; ISBN-13: 978-0804138871</w:t>
            </w:r>
          </w:p>
        </w:tc>
      </w:tr>
    </w:tbl>
    <w:p w14:paraId="3F73B52D" w14:textId="77777777" w:rsidR="00FA3B0B" w:rsidRDefault="00FA3B0B" w:rsidP="00FA3B0B">
      <w:pPr>
        <w:spacing w:line="360" w:lineRule="auto"/>
        <w:jc w:val="both"/>
        <w:rPr>
          <w:rFonts w:ascii="Times New Roman" w:hAnsi="Times New Roman" w:cs="Times New Roman"/>
          <w:sz w:val="24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85"/>
      </w:tblGrid>
      <w:tr w:rsidR="00552019" w14:paraId="23B512AE" w14:textId="77777777" w:rsidTr="006A34BC">
        <w:tc>
          <w:tcPr>
            <w:tcW w:w="9350" w:type="dxa"/>
            <w:gridSpan w:val="2"/>
            <w:shd w:val="clear" w:color="auto" w:fill="BDD6EE" w:themeFill="accent1" w:themeFillTint="66"/>
          </w:tcPr>
          <w:p w14:paraId="54FA5C55" w14:textId="77777777" w:rsidR="00552019" w:rsidRPr="00C10F09" w:rsidRDefault="00552019" w:rsidP="006A34B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Plani i detajuar i pun</w:t>
            </w:r>
            <w:r w:rsidR="00A424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ë</w:t>
            </w: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s:</w:t>
            </w:r>
          </w:p>
        </w:tc>
      </w:tr>
      <w:tr w:rsidR="00552019" w14:paraId="0EFCC489" w14:textId="77777777" w:rsidTr="00EB61FE">
        <w:tc>
          <w:tcPr>
            <w:tcW w:w="2065" w:type="dxa"/>
            <w:shd w:val="clear" w:color="auto" w:fill="BDD6EE" w:themeFill="accent1" w:themeFillTint="66"/>
          </w:tcPr>
          <w:p w14:paraId="749A62F7" w14:textId="77777777" w:rsidR="00552019" w:rsidRPr="00C10F09" w:rsidRDefault="00552019" w:rsidP="006A34B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Java</w:t>
            </w:r>
          </w:p>
        </w:tc>
        <w:tc>
          <w:tcPr>
            <w:tcW w:w="7285" w:type="dxa"/>
            <w:shd w:val="clear" w:color="auto" w:fill="BDD6EE" w:themeFill="accent1" w:themeFillTint="66"/>
          </w:tcPr>
          <w:p w14:paraId="61D3A20D" w14:textId="77777777" w:rsidR="00552019" w:rsidRPr="00C10F09" w:rsidRDefault="00552019" w:rsidP="006A34B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Temat</w:t>
            </w:r>
          </w:p>
        </w:tc>
      </w:tr>
      <w:tr w:rsidR="00562CD6" w14:paraId="332A4D85" w14:textId="77777777" w:rsidTr="00EB61FE">
        <w:tc>
          <w:tcPr>
            <w:tcW w:w="2065" w:type="dxa"/>
          </w:tcPr>
          <w:p w14:paraId="120C8042" w14:textId="77777777" w:rsidR="00562CD6" w:rsidRPr="006A34BC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</w:pPr>
            <w:r w:rsidRPr="006A34BC"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  <w:t>Java 1</w:t>
            </w:r>
          </w:p>
        </w:tc>
        <w:tc>
          <w:tcPr>
            <w:tcW w:w="7285" w:type="dxa"/>
          </w:tcPr>
          <w:p w14:paraId="04A11835" w14:textId="569A360D" w:rsidR="00562CD6" w:rsidRPr="00E31C2C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Hyrje dhe objektivat e l</w:t>
            </w: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nd</w:t>
            </w: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>ës</w:t>
            </w:r>
          </w:p>
        </w:tc>
      </w:tr>
      <w:tr w:rsidR="00562CD6" w14:paraId="03108A3F" w14:textId="77777777" w:rsidTr="00EB61FE">
        <w:tc>
          <w:tcPr>
            <w:tcW w:w="2065" w:type="dxa"/>
          </w:tcPr>
          <w:p w14:paraId="78ECBDDB" w14:textId="77777777" w:rsidR="00562CD6" w:rsidRPr="006A34BC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</w:pPr>
            <w:r w:rsidRPr="006A34BC"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  <w:t>Java 2</w:t>
            </w:r>
          </w:p>
        </w:tc>
        <w:tc>
          <w:tcPr>
            <w:tcW w:w="7285" w:type="dxa"/>
          </w:tcPr>
          <w:p w14:paraId="2D3C72E5" w14:textId="005BCD22" w:rsidR="00562CD6" w:rsidRPr="00E31C2C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 xml:space="preserve">Kuptimi i </w:t>
            </w:r>
            <w:proofErr w:type="spellStart"/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>Lidershipit</w:t>
            </w:r>
            <w:proofErr w:type="spellEnd"/>
          </w:p>
        </w:tc>
      </w:tr>
      <w:tr w:rsidR="00562CD6" w14:paraId="34995E90" w14:textId="77777777" w:rsidTr="00EB61FE">
        <w:tc>
          <w:tcPr>
            <w:tcW w:w="2065" w:type="dxa"/>
          </w:tcPr>
          <w:p w14:paraId="2C943834" w14:textId="77777777" w:rsidR="00562CD6" w:rsidRPr="006A34BC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</w:pPr>
            <w:r w:rsidRPr="006A34BC"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  <w:t>Java 3</w:t>
            </w:r>
          </w:p>
        </w:tc>
        <w:tc>
          <w:tcPr>
            <w:tcW w:w="7285" w:type="dxa"/>
          </w:tcPr>
          <w:p w14:paraId="4D3CE7E7" w14:textId="586A2C32" w:rsidR="00562CD6" w:rsidRPr="00E31C2C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Njohja e tipareve</w:t>
            </w: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 xml:space="preserve"> tuaja</w:t>
            </w:r>
          </w:p>
        </w:tc>
      </w:tr>
      <w:tr w:rsidR="00562CD6" w14:paraId="77882E1B" w14:textId="77777777" w:rsidTr="00EB61FE">
        <w:tc>
          <w:tcPr>
            <w:tcW w:w="2065" w:type="dxa"/>
          </w:tcPr>
          <w:p w14:paraId="7ACD8563" w14:textId="77777777" w:rsidR="00562CD6" w:rsidRPr="006A34BC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</w:pPr>
            <w:r w:rsidRPr="006A34BC"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  <w:t>Java 4</w:t>
            </w:r>
          </w:p>
        </w:tc>
        <w:tc>
          <w:tcPr>
            <w:tcW w:w="7285" w:type="dxa"/>
          </w:tcPr>
          <w:p w14:paraId="39832751" w14:textId="5AE46F2F" w:rsidR="00562CD6" w:rsidRPr="00E31C2C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>Angazhimi i pikave të forta</w:t>
            </w:r>
          </w:p>
        </w:tc>
      </w:tr>
      <w:tr w:rsidR="00562CD6" w14:paraId="6C9794BE" w14:textId="77777777" w:rsidTr="00EB61FE">
        <w:tc>
          <w:tcPr>
            <w:tcW w:w="2065" w:type="dxa"/>
          </w:tcPr>
          <w:p w14:paraId="3E5DC04A" w14:textId="77777777" w:rsidR="00562CD6" w:rsidRPr="006A34BC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</w:pPr>
            <w:r w:rsidRPr="006A34BC"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  <w:t>Java 5</w:t>
            </w:r>
          </w:p>
        </w:tc>
        <w:tc>
          <w:tcPr>
            <w:tcW w:w="7285" w:type="dxa"/>
          </w:tcPr>
          <w:p w14:paraId="2DA6A1BD" w14:textId="3E52A6D9" w:rsidR="00562CD6" w:rsidRPr="00E31C2C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>Kuptimi i filozofisë dhe stileve</w:t>
            </w:r>
          </w:p>
        </w:tc>
      </w:tr>
      <w:tr w:rsidR="00562CD6" w14:paraId="147FA2CF" w14:textId="77777777" w:rsidTr="00EB61FE">
        <w:tc>
          <w:tcPr>
            <w:tcW w:w="2065" w:type="dxa"/>
          </w:tcPr>
          <w:p w14:paraId="0E322900" w14:textId="77777777" w:rsidR="00562CD6" w:rsidRPr="006A34BC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</w:pPr>
            <w:r w:rsidRPr="006A34BC"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  <w:t>Java 6</w:t>
            </w:r>
          </w:p>
        </w:tc>
        <w:tc>
          <w:tcPr>
            <w:tcW w:w="7285" w:type="dxa"/>
          </w:tcPr>
          <w:p w14:paraId="355B8EBC" w14:textId="00D1F926" w:rsidR="00562CD6" w:rsidRPr="00E31C2C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>Pjesëmarrja në detyrat dhe marrëdhëniet</w:t>
            </w:r>
          </w:p>
        </w:tc>
      </w:tr>
      <w:tr w:rsidR="00562CD6" w14:paraId="6907827A" w14:textId="77777777" w:rsidTr="00EB61FE">
        <w:tc>
          <w:tcPr>
            <w:tcW w:w="2065" w:type="dxa"/>
          </w:tcPr>
          <w:p w14:paraId="7F9590E0" w14:textId="77777777" w:rsidR="00562CD6" w:rsidRPr="006A34BC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</w:pPr>
            <w:r w:rsidRPr="006A34BC"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  <w:t>Java 7</w:t>
            </w:r>
          </w:p>
        </w:tc>
        <w:tc>
          <w:tcPr>
            <w:tcW w:w="7285" w:type="dxa"/>
          </w:tcPr>
          <w:p w14:paraId="27E3CBA0" w14:textId="5A49A346" w:rsidR="00562CD6" w:rsidRPr="00E31C2C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 xml:space="preserve">Zhvillimi i aftësive 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udh</w:t>
            </w: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heq</w:t>
            </w: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>ë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>se</w:t>
            </w:r>
          </w:p>
        </w:tc>
      </w:tr>
      <w:tr w:rsidR="00562CD6" w14:paraId="2E2425D1" w14:textId="77777777" w:rsidTr="00EB61FE">
        <w:tc>
          <w:tcPr>
            <w:tcW w:w="2065" w:type="dxa"/>
          </w:tcPr>
          <w:p w14:paraId="60257BDA" w14:textId="77777777" w:rsidR="00562CD6" w:rsidRPr="006A34BC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</w:pPr>
            <w:r w:rsidRPr="006A34BC"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  <w:t>Java 8</w:t>
            </w:r>
          </w:p>
        </w:tc>
        <w:tc>
          <w:tcPr>
            <w:tcW w:w="7285" w:type="dxa"/>
          </w:tcPr>
          <w:p w14:paraId="190D4BDD" w14:textId="77379D24" w:rsidR="00562CD6" w:rsidRPr="006A34BC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>Testi 1</w:t>
            </w:r>
          </w:p>
        </w:tc>
      </w:tr>
      <w:tr w:rsidR="00562CD6" w14:paraId="7D76F062" w14:textId="77777777" w:rsidTr="00EB61FE">
        <w:tc>
          <w:tcPr>
            <w:tcW w:w="2065" w:type="dxa"/>
          </w:tcPr>
          <w:p w14:paraId="3BCB962C" w14:textId="77777777" w:rsidR="00562CD6" w:rsidRPr="006A34BC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</w:pPr>
            <w:r w:rsidRPr="006A34BC"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  <w:t>Java 9</w:t>
            </w:r>
          </w:p>
        </w:tc>
        <w:tc>
          <w:tcPr>
            <w:tcW w:w="7285" w:type="dxa"/>
          </w:tcPr>
          <w:p w14:paraId="0C4CE842" w14:textId="79A952BE" w:rsidR="00562CD6" w:rsidRPr="00E31C2C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>Krijimi i një vizioni</w:t>
            </w:r>
          </w:p>
        </w:tc>
      </w:tr>
      <w:tr w:rsidR="00562CD6" w14:paraId="2E0D06B1" w14:textId="77777777" w:rsidTr="00EB61FE">
        <w:tc>
          <w:tcPr>
            <w:tcW w:w="2065" w:type="dxa"/>
          </w:tcPr>
          <w:p w14:paraId="56F0D995" w14:textId="77777777" w:rsidR="00562CD6" w:rsidRPr="006A34BC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</w:pPr>
            <w:r w:rsidRPr="006A34BC"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  <w:t>Java 10</w:t>
            </w:r>
          </w:p>
        </w:tc>
        <w:tc>
          <w:tcPr>
            <w:tcW w:w="7285" w:type="dxa"/>
          </w:tcPr>
          <w:p w14:paraId="70D81E3D" w14:textId="548411D1" w:rsidR="00562CD6" w:rsidRPr="00E31C2C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>Krijimi i një klime konstruktive</w:t>
            </w:r>
          </w:p>
        </w:tc>
      </w:tr>
      <w:tr w:rsidR="00562CD6" w14:paraId="0E1F9144" w14:textId="77777777" w:rsidTr="00EB61FE">
        <w:tc>
          <w:tcPr>
            <w:tcW w:w="2065" w:type="dxa"/>
          </w:tcPr>
          <w:p w14:paraId="44C689F2" w14:textId="77777777" w:rsidR="00562CD6" w:rsidRPr="006A34BC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</w:pPr>
            <w:r w:rsidRPr="006A34BC"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  <w:t>Java 11</w:t>
            </w:r>
          </w:p>
        </w:tc>
        <w:tc>
          <w:tcPr>
            <w:tcW w:w="7285" w:type="dxa"/>
          </w:tcPr>
          <w:p w14:paraId="0FA6D3FF" w14:textId="152399E0" w:rsidR="00562CD6" w:rsidRPr="00E31C2C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 xml:space="preserve">Përqafimi i </w:t>
            </w:r>
            <w:proofErr w:type="spellStart"/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>diversitetit</w:t>
            </w:r>
            <w:proofErr w:type="spellEnd"/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 xml:space="preserve"> dhe përfshirjes</w:t>
            </w:r>
          </w:p>
        </w:tc>
      </w:tr>
      <w:tr w:rsidR="00562CD6" w14:paraId="43A959A6" w14:textId="77777777" w:rsidTr="00EB61FE">
        <w:tc>
          <w:tcPr>
            <w:tcW w:w="2065" w:type="dxa"/>
          </w:tcPr>
          <w:p w14:paraId="6C1496F2" w14:textId="77777777" w:rsidR="00562CD6" w:rsidRPr="006A34BC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</w:pPr>
            <w:r w:rsidRPr="006A34BC"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  <w:t>Java 12</w:t>
            </w:r>
          </w:p>
        </w:tc>
        <w:tc>
          <w:tcPr>
            <w:tcW w:w="7285" w:type="dxa"/>
          </w:tcPr>
          <w:p w14:paraId="6CEFB96C" w14:textId="64046EF3" w:rsidR="00562CD6" w:rsidRPr="00E31C2C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>Dëgjimi i anëtarëve jashtë grupit</w:t>
            </w:r>
          </w:p>
        </w:tc>
      </w:tr>
      <w:tr w:rsidR="00562CD6" w14:paraId="1A9CFE7C" w14:textId="77777777" w:rsidTr="00EB61FE">
        <w:tc>
          <w:tcPr>
            <w:tcW w:w="2065" w:type="dxa"/>
          </w:tcPr>
          <w:p w14:paraId="52E1010E" w14:textId="77777777" w:rsidR="00562CD6" w:rsidRPr="006A34BC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</w:pPr>
            <w:r w:rsidRPr="006A34BC"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  <w:t>Java 13</w:t>
            </w:r>
          </w:p>
        </w:tc>
        <w:tc>
          <w:tcPr>
            <w:tcW w:w="7285" w:type="dxa"/>
          </w:tcPr>
          <w:p w14:paraId="1CF2686E" w14:textId="2AA8639B" w:rsidR="00562CD6" w:rsidRPr="00E31C2C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>Menaxhimi i Konfliktit</w:t>
            </w:r>
          </w:p>
        </w:tc>
      </w:tr>
      <w:tr w:rsidR="00562CD6" w14:paraId="63E303D9" w14:textId="77777777" w:rsidTr="00EB61FE">
        <w:tc>
          <w:tcPr>
            <w:tcW w:w="2065" w:type="dxa"/>
          </w:tcPr>
          <w:p w14:paraId="13DB8935" w14:textId="77777777" w:rsidR="00562CD6" w:rsidRPr="006A34BC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</w:pPr>
            <w:r w:rsidRPr="006A34BC"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  <w:t>Java 14</w:t>
            </w:r>
          </w:p>
        </w:tc>
        <w:tc>
          <w:tcPr>
            <w:tcW w:w="7285" w:type="dxa"/>
          </w:tcPr>
          <w:p w14:paraId="682B6588" w14:textId="7D924C8F" w:rsidR="00562CD6" w:rsidRPr="00E31C2C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>Adresimi i Etikës drejtuar udhëheqjes; tejkalimi i pengesave</w:t>
            </w:r>
          </w:p>
        </w:tc>
      </w:tr>
      <w:tr w:rsidR="00562CD6" w14:paraId="4D00C0B4" w14:textId="77777777" w:rsidTr="00EB61FE">
        <w:tc>
          <w:tcPr>
            <w:tcW w:w="2065" w:type="dxa"/>
          </w:tcPr>
          <w:p w14:paraId="171775D3" w14:textId="77777777" w:rsidR="00562CD6" w:rsidRPr="006A34BC" w:rsidRDefault="00562CD6" w:rsidP="00562CD6">
            <w:pPr>
              <w:spacing w:line="276" w:lineRule="auto"/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</w:pPr>
            <w:r w:rsidRPr="006A34BC">
              <w:rPr>
                <w:rFonts w:ascii="Times New Roman" w:hAnsi="Times New Roman" w:cs="Times New Roman"/>
                <w:b/>
                <w:i/>
                <w:sz w:val="24"/>
                <w:lang w:val="sq-AL"/>
              </w:rPr>
              <w:t>Java 15</w:t>
            </w:r>
          </w:p>
        </w:tc>
        <w:tc>
          <w:tcPr>
            <w:tcW w:w="7285" w:type="dxa"/>
          </w:tcPr>
          <w:p w14:paraId="7A0FD8E5" w14:textId="62FEB39A" w:rsidR="00562CD6" w:rsidRDefault="00562CD6" w:rsidP="00562CD6">
            <w:pPr>
              <w:spacing w:line="276" w:lineRule="auto"/>
              <w:rPr>
                <w:rFonts w:ascii="Times New Roman" w:hAnsi="Times New Roman" w:cs="Times New Roman"/>
                <w:sz w:val="24"/>
                <w:lang w:val="sq-AL"/>
              </w:rPr>
            </w:pPr>
            <w:r w:rsidRPr="00562CD6">
              <w:rPr>
                <w:rFonts w:ascii="Times New Roman" w:hAnsi="Times New Roman" w:cs="Times New Roman"/>
                <w:sz w:val="24"/>
                <w:lang w:val="sq-AL"/>
              </w:rPr>
              <w:t>Testi 2</w:t>
            </w:r>
          </w:p>
        </w:tc>
      </w:tr>
    </w:tbl>
    <w:p w14:paraId="30ED8871" w14:textId="77777777" w:rsidR="00A03750" w:rsidRDefault="00A03750" w:rsidP="00FA3B0B">
      <w:pPr>
        <w:spacing w:line="360" w:lineRule="auto"/>
        <w:jc w:val="both"/>
        <w:rPr>
          <w:rFonts w:ascii="Times New Roman" w:hAnsi="Times New Roman" w:cs="Times New Roman"/>
          <w:sz w:val="24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E4645" w14:paraId="1E7924F2" w14:textId="77777777" w:rsidTr="006A34BC">
        <w:tc>
          <w:tcPr>
            <w:tcW w:w="9350" w:type="dxa"/>
            <w:shd w:val="clear" w:color="auto" w:fill="BDD6EE" w:themeFill="accent1" w:themeFillTint="66"/>
            <w:vAlign w:val="center"/>
          </w:tcPr>
          <w:p w14:paraId="239822BB" w14:textId="77777777" w:rsidR="009E4645" w:rsidRPr="00C10F09" w:rsidRDefault="009E4645" w:rsidP="006A34B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lang w:val="sq-AL"/>
              </w:rPr>
            </w:pP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Politikat akademike dhe rregullat e mir</w:t>
            </w:r>
            <w:r w:rsidR="00A4240B"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ë</w:t>
            </w:r>
            <w:r w:rsidRPr="00C10F09">
              <w:rPr>
                <w:rFonts w:ascii="Times New Roman" w:hAnsi="Times New Roman" w:cs="Times New Roman"/>
                <w:b/>
                <w:sz w:val="24"/>
                <w:lang w:val="sq-AL"/>
              </w:rPr>
              <w:t>sjelljes:</w:t>
            </w:r>
          </w:p>
        </w:tc>
      </w:tr>
      <w:tr w:rsidR="009E4645" w14:paraId="7AED19BA" w14:textId="77777777" w:rsidTr="00C10F09">
        <w:tc>
          <w:tcPr>
            <w:tcW w:w="9350" w:type="dxa"/>
          </w:tcPr>
          <w:p w14:paraId="288B168E" w14:textId="77777777" w:rsidR="009E4645" w:rsidRDefault="00A03750" w:rsidP="006A34B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lang w:val="sq-AL"/>
              </w:rPr>
              <w:t>Çdo student që tenton të mashtroj në ÇDO MËNYRË duke përfshirë, mirëpo jo i limituar në: (1) Përdorimi i leksioneve/</w:t>
            </w:r>
            <w:r w:rsidRPr="009E4645">
              <w:rPr>
                <w:rFonts w:ascii="Times New Roman" w:hAnsi="Times New Roman" w:cs="Times New Roman"/>
                <w:sz w:val="24"/>
                <w:lang w:val="sq-AL"/>
              </w:rPr>
              <w:t>shënimeve studimore ose përmbledhjeve në çdo formë gjatë provimeve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, (2) </w:t>
            </w:r>
            <w:r w:rsidRPr="009E4645">
              <w:rPr>
                <w:rFonts w:ascii="Times New Roman" w:hAnsi="Times New Roman" w:cs="Times New Roman"/>
                <w:sz w:val="24"/>
                <w:lang w:val="sq-AL"/>
              </w:rPr>
              <w:t>Kopjimi i përgjigjeve të provimeve,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 (3) Dhënia dhe/ose marrja e pyetjeve dhe/</w:t>
            </w:r>
            <w:r w:rsidRPr="009E4645">
              <w:rPr>
                <w:rFonts w:ascii="Times New Roman" w:hAnsi="Times New Roman" w:cs="Times New Roman"/>
                <w:sz w:val="24"/>
                <w:lang w:val="sq-AL"/>
              </w:rPr>
              <w:t>ose përgjigjeve të provimit,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 (5) Largimi i provimit nga Klasa dhe/ose (6) </w:t>
            </w:r>
            <w:r w:rsidRPr="009E4645">
              <w:rPr>
                <w:rFonts w:ascii="Times New Roman" w:hAnsi="Times New Roman" w:cs="Times New Roman"/>
                <w:sz w:val="24"/>
                <w:lang w:val="sq-AL"/>
              </w:rPr>
              <w:t>Dhënia ose marrja e ndihmës në një detyrë që tejkalon atë që lejohet nga instruktori juaj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 DO TË MARRË NJË NOTË JOKALUESE TË KËSAJ LËNDE.</w:t>
            </w:r>
            <w:r>
              <w:t xml:space="preserve"> </w:t>
            </w:r>
            <w:r w:rsidRPr="00A4240B">
              <w:rPr>
                <w:rFonts w:ascii="Times New Roman" w:hAnsi="Times New Roman" w:cs="Times New Roman"/>
                <w:sz w:val="24"/>
                <w:lang w:val="sq-AL"/>
              </w:rPr>
              <w:t>TË GJITHA DETYRAT DHE PROVIMET PËR KËTË KLASË DUHET TË BËHEN TË PAVARUR,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 VETËM NËSE</w:t>
            </w:r>
            <w:r w:rsidRPr="00A4240B">
              <w:rPr>
                <w:rFonts w:ascii="Times New Roman" w:hAnsi="Times New Roman" w:cs="Times New Roman"/>
                <w:sz w:val="24"/>
                <w:lang w:val="sq-AL"/>
              </w:rPr>
              <w:t xml:space="preserve"> J</w:t>
            </w:r>
            <w:r>
              <w:rPr>
                <w:rFonts w:ascii="Times New Roman" w:hAnsi="Times New Roman" w:cs="Times New Roman"/>
                <w:sz w:val="24"/>
                <w:lang w:val="sq-AL"/>
              </w:rPr>
              <w:t xml:space="preserve">U KËRKOHET </w:t>
            </w:r>
            <w:r w:rsidRPr="00A4240B">
              <w:rPr>
                <w:rFonts w:ascii="Times New Roman" w:hAnsi="Times New Roman" w:cs="Times New Roman"/>
                <w:sz w:val="24"/>
                <w:lang w:val="sq-AL"/>
              </w:rPr>
              <w:t>NDRYSHE NGA INSTRUKTORI JUAJ.</w:t>
            </w:r>
          </w:p>
        </w:tc>
      </w:tr>
    </w:tbl>
    <w:p w14:paraId="7500F418" w14:textId="77777777" w:rsidR="00107B59" w:rsidRPr="00FA3B0B" w:rsidRDefault="00107B59" w:rsidP="00FA3B0B">
      <w:pPr>
        <w:spacing w:line="360" w:lineRule="auto"/>
        <w:jc w:val="both"/>
        <w:rPr>
          <w:rFonts w:ascii="Times New Roman" w:hAnsi="Times New Roman" w:cs="Times New Roman"/>
          <w:sz w:val="24"/>
          <w:lang w:val="sq-AL"/>
        </w:rPr>
      </w:pPr>
    </w:p>
    <w:sectPr w:rsidR="00107B59" w:rsidRPr="00FA3B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BC15EF"/>
    <w:multiLevelType w:val="hybridMultilevel"/>
    <w:tmpl w:val="18500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C3103B"/>
    <w:multiLevelType w:val="hybridMultilevel"/>
    <w:tmpl w:val="F60A8D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9E080B"/>
    <w:multiLevelType w:val="hybridMultilevel"/>
    <w:tmpl w:val="8FF2B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80B67"/>
    <w:multiLevelType w:val="hybridMultilevel"/>
    <w:tmpl w:val="BB6E0840"/>
    <w:lvl w:ilvl="0" w:tplc="DCFC4778">
      <w:start w:val="1"/>
      <w:numFmt w:val="decimal"/>
      <w:lvlText w:val="%1."/>
      <w:lvlJc w:val="left"/>
      <w:pPr>
        <w:ind w:left="720" w:hanging="360"/>
      </w:pPr>
      <w:rPr>
        <w:rFonts w:ascii="Lucida Grande" w:eastAsia="Calibri" w:hAnsi="Lucida Grande" w:cs="Lucida Grande" w:hint="default"/>
        <w:b w:val="0"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C47A9D"/>
    <w:multiLevelType w:val="hybridMultilevel"/>
    <w:tmpl w:val="40406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14059D"/>
    <w:multiLevelType w:val="hybridMultilevel"/>
    <w:tmpl w:val="A4DC28AC"/>
    <w:lvl w:ilvl="0" w:tplc="56A0CF1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E34BA9"/>
    <w:multiLevelType w:val="hybridMultilevel"/>
    <w:tmpl w:val="B066A97C"/>
    <w:lvl w:ilvl="0" w:tplc="DAAC9BE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164ADC"/>
    <w:multiLevelType w:val="hybridMultilevel"/>
    <w:tmpl w:val="18500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0916FD"/>
    <w:multiLevelType w:val="hybridMultilevel"/>
    <w:tmpl w:val="52D8A26A"/>
    <w:lvl w:ilvl="0" w:tplc="DF288E9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D34A03"/>
    <w:multiLevelType w:val="hybridMultilevel"/>
    <w:tmpl w:val="4CC82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6504E8"/>
    <w:multiLevelType w:val="hybridMultilevel"/>
    <w:tmpl w:val="E500B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0"/>
  </w:num>
  <w:num w:numId="5">
    <w:abstractNumId w:val="10"/>
  </w:num>
  <w:num w:numId="6">
    <w:abstractNumId w:val="5"/>
  </w:num>
  <w:num w:numId="7">
    <w:abstractNumId w:val="8"/>
  </w:num>
  <w:num w:numId="8">
    <w:abstractNumId w:val="3"/>
  </w:num>
  <w:num w:numId="9">
    <w:abstractNumId w:val="2"/>
  </w:num>
  <w:num w:numId="10">
    <w:abstractNumId w:val="4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tzA2NzWzsDQ0NTNS0lEKTi0uzszPAykwrAUAKp2u5iwAAAA="/>
  </w:docVars>
  <w:rsids>
    <w:rsidRoot w:val="00FA3B0B"/>
    <w:rsid w:val="000E0898"/>
    <w:rsid w:val="00107B59"/>
    <w:rsid w:val="00117B20"/>
    <w:rsid w:val="00164E4E"/>
    <w:rsid w:val="0017363A"/>
    <w:rsid w:val="00176EC6"/>
    <w:rsid w:val="00243A67"/>
    <w:rsid w:val="00336CC4"/>
    <w:rsid w:val="00440946"/>
    <w:rsid w:val="004A03FF"/>
    <w:rsid w:val="004B2BBA"/>
    <w:rsid w:val="00552019"/>
    <w:rsid w:val="00562CD6"/>
    <w:rsid w:val="005E2F6E"/>
    <w:rsid w:val="0061182A"/>
    <w:rsid w:val="006962EF"/>
    <w:rsid w:val="006A34BC"/>
    <w:rsid w:val="007A3909"/>
    <w:rsid w:val="007D0013"/>
    <w:rsid w:val="00805A63"/>
    <w:rsid w:val="00850EA4"/>
    <w:rsid w:val="0094109E"/>
    <w:rsid w:val="00971026"/>
    <w:rsid w:val="00995C9E"/>
    <w:rsid w:val="009E4645"/>
    <w:rsid w:val="00A03750"/>
    <w:rsid w:val="00A4240B"/>
    <w:rsid w:val="00AE1B2F"/>
    <w:rsid w:val="00AE755D"/>
    <w:rsid w:val="00B13B48"/>
    <w:rsid w:val="00C10F09"/>
    <w:rsid w:val="00C154B8"/>
    <w:rsid w:val="00CB13AB"/>
    <w:rsid w:val="00DD07A9"/>
    <w:rsid w:val="00E31C2C"/>
    <w:rsid w:val="00EB61FE"/>
    <w:rsid w:val="00EE3B0E"/>
    <w:rsid w:val="00F62DE1"/>
    <w:rsid w:val="00FA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90F124"/>
  <w15:docId w15:val="{F4FC2A43-5FB4-4D33-8EB2-4F851B447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3B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40946"/>
    <w:pPr>
      <w:ind w:left="720"/>
      <w:contextualSpacing/>
    </w:pPr>
  </w:style>
  <w:style w:type="paragraph" w:styleId="Footer">
    <w:name w:val="footer"/>
    <w:basedOn w:val="Normal"/>
    <w:link w:val="FooterChar"/>
    <w:rsid w:val="00336CC4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FooterChar">
    <w:name w:val="Footer Char"/>
    <w:basedOn w:val="DefaultParagraphFont"/>
    <w:link w:val="Footer"/>
    <w:rsid w:val="00336CC4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ColorfulList-Accent1Char">
    <w:name w:val="Colorful List - Accent 1 Char"/>
    <w:link w:val="ColorfulList-Accent1"/>
    <w:uiPriority w:val="34"/>
    <w:rsid w:val="00336CC4"/>
    <w:rPr>
      <w:rFonts w:ascii="Book Antiqua" w:eastAsia="Calibri" w:hAnsi="Book Antiqua"/>
      <w:sz w:val="22"/>
      <w:szCs w:val="22"/>
    </w:rPr>
  </w:style>
  <w:style w:type="table" w:styleId="ColorfulList-Accent1">
    <w:name w:val="Colorful List Accent 1"/>
    <w:basedOn w:val="TableNormal"/>
    <w:link w:val="ColorfulList-Accent1Char"/>
    <w:uiPriority w:val="34"/>
    <w:semiHidden/>
    <w:unhideWhenUsed/>
    <w:rsid w:val="00336CC4"/>
    <w:pPr>
      <w:spacing w:after="0" w:line="240" w:lineRule="auto"/>
    </w:pPr>
    <w:rPr>
      <w:rFonts w:ascii="Book Antiqua" w:eastAsia="Calibri" w:hAnsi="Book Antiqua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331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4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3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45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05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384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60872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7360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2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3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528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55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5</Words>
  <Characters>38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c Zhushi</dc:creator>
  <cp:keywords/>
  <dc:description/>
  <cp:lastModifiedBy>Driton Qehaja</cp:lastModifiedBy>
  <cp:revision>2</cp:revision>
  <dcterms:created xsi:type="dcterms:W3CDTF">2021-10-06T07:20:00Z</dcterms:created>
  <dcterms:modified xsi:type="dcterms:W3CDTF">2021-10-06T07:20:00Z</dcterms:modified>
</cp:coreProperties>
</file>